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71 55 1234567</w:t>
      </w:r>
      <w:r>
        <w:br/>
      </w:r>
      <w:r>
        <w:t xml:space="preserve">Address: Dubai, United Arab Emirates</w:t>
      </w:r>
    </w:p>
    <w:p>
      <w:pPr>
        <w:pStyle w:val="BodyText"/>
      </w:pPr>
      <w:r>
        <w:t xml:space="preserve">[Date]</w:t>
      </w:r>
    </w:p>
    <w:p>
      <w:pPr>
        <w:pStyle w:val="BodyText"/>
      </w:pPr>
      <w:r>
        <w:rPr>
          <w:bCs/>
          <w:b/>
        </w:rPr>
        <w:t xml:space="preserve">Ms. Aisha Al-Maktoum</w:t>
      </w:r>
      <w:r>
        <w:br/>
      </w:r>
      <w:r>
        <w:t xml:space="preserve">Head of Talent Acquisition</w:t>
      </w:r>
      <w:r>
        <w:br/>
      </w:r>
      <w:r>
        <w:t xml:space="preserve">The Glamour Studio</w:t>
      </w:r>
      <w:r>
        <w:br/>
      </w:r>
      <w:r>
        <w:t xml:space="preserve">Dubai, United Arab Emirates</w:t>
      </w:r>
    </w:p>
    <w:bookmarkStart w:id="20" w:name="dear-ms.-aisha-al-maktoum"/>
    <w:p>
      <w:pPr>
        <w:pStyle w:val="Heading2"/>
      </w:pPr>
      <w:r>
        <w:t xml:space="preserve">Dear Ms. Aisha Al-Maktoum,</w:t>
      </w:r>
    </w:p>
    <w:p>
      <w:pPr>
        <w:pStyle w:val="FirstParagraph"/>
      </w:pPr>
      <w:r>
        <w:t xml:space="preserve">As a dedicated and passionate hairdresser with over [X years] of experience in the beauty industry, I am excited to apply for the Hairdresser position at The Glamour Studio in Dubai, United Arab Emirates. The opportunity to contribute my expertise, creativity, and commitment to excellence in one of the world’s most dynamic cities is a dream come true. Dubai’s reputation as a global hub for fashion, innovation, and luxury aligns perfectly with my professional aspirations and skills as a hairdresser.</w:t>
      </w:r>
    </w:p>
    <w:p>
      <w:pPr>
        <w:pStyle w:val="BodyText"/>
      </w:pPr>
      <w:r>
        <w:t xml:space="preserve">Having worked in both international markets and local salons across the Middle East, I have developed a deep understanding of the unique demands of the beauty industry in the United Arab Emirates. My background includes mastering cutting-edge techniques, staying ahead of global trends, and delivering personalized services that cater to diverse clientele. Whether it’s crafting bold new hairstyles for a high-profile event or providing gentle, customer-centric care for everyday clients, I approach every session with precision, artistry, and a focus on client satisfaction.</w:t>
      </w:r>
    </w:p>
    <w:p>
      <w:pPr>
        <w:pStyle w:val="BodyText"/>
      </w:pPr>
      <w:r>
        <w:t xml:space="preserve">What sets me apart as a hairdresser is my ability to blend technical expertise with cultural sensitivity. In the United Arab Emirates Dubai, where traditions and modernity coexist seamlessly, I have learned to adapt my skills to meet the expectations of clients from various backgrounds. My work ethic is rooted in professionalism, attention to detail, and a passion for creating looks that reflect both individuality and cultural appropriateness. For instance, I have experience designing modest yet stylish hairstyles that align with local fashion trends while maintaining a high standard of quality.</w:t>
      </w:r>
    </w:p>
    <w:p>
      <w:pPr>
        <w:pStyle w:val="BodyText"/>
      </w:pPr>
      <w:r>
        <w:t xml:space="preserve">My portfolio includes a wide range of services such as hair cutting, coloring, styling, and skincare treatments tailored to the UAE market. I am certified in advanced techniques like balayage, keratin treatments, and natural hair care methods. Additionally, I have completed workshops on the latest tools and products used in salons across the Middle East. This continuous learning ensures that I remain at the forefront of industry innovations, which is crucial for a city like Dubai that thrives on trendsetting and excellence.</w:t>
      </w:r>
    </w:p>
    <w:p>
      <w:pPr>
        <w:pStyle w:val="BodyText"/>
      </w:pPr>
      <w:r>
        <w:t xml:space="preserve">One of my proudest achievements was leading a team of hairdressers at a boutique salon in Abu Dhabi, where we increased client retention by 40% through personalized service and innovative marketing. I also collaborated with local fashion designers to create looks for runway events, which deepened my understanding of the intersection between hairdressing and high fashion. These experiences have honed my ability to work under pressure, manage time efficiently, and maintain a positive attitude in fast-paced environments.</w:t>
      </w:r>
    </w:p>
    <w:p>
      <w:pPr>
        <w:pStyle w:val="BodyText"/>
      </w:pPr>
      <w:r>
        <w:t xml:space="preserve">What excites me most about joining The Glamour Studio is the opportunity to contribute to a brand that values creativity, customer experience, and cultural awareness. I am particularly impressed by your commitment to providing cutting-edge services while respecting the unique needs of Dubai’s diverse population. As a hairdresser in the United Arab Emirates Dubai, I have witnessed firsthand how clients seek not just beauty but also confidence and self-expression through their hairstyles. I am eager to bring this same philosophy to your team.</w:t>
      </w:r>
    </w:p>
    <w:p>
      <w:pPr>
        <w:pStyle w:val="BodyText"/>
      </w:pPr>
      <w:r>
        <w:t xml:space="preserve">My strengths include strong communication skills, an eye for detail, and the ability to build rapport with clients. I thrive in collaborative environments where teamwork and creativity flourish. In Dubai’s competitive beauty landscape, I understand that success hinges on delivering consistent quality while staying attuned to evolving trends. I am confident that my combination of technical skills, cultural adaptability, and customer-focused approach will make me a valuable asset to your salon.</w:t>
      </w:r>
    </w:p>
    <w:p>
      <w:pPr>
        <w:pStyle w:val="BodyText"/>
      </w:pPr>
      <w:r>
        <w:t xml:space="preserve">Thank you for considering my application. I would be honored to discuss how my background and vision align with the goals of The Glamour Studio. Please feel free to contact me at [phone number] or [email address] for any further information. I look forward to the opportunity to contribute my talents and passion for hairdressing in the vibrant city of Dubai.</w:t>
      </w:r>
    </w:p>
    <w:p>
      <w:pPr>
        <w:pStyle w:val="BodyText"/>
      </w:pPr>
      <w:r>
        <w:t xml:space="preserve">Sincerely,</w:t>
      </w:r>
      <w:r>
        <w:br/>
      </w:r>
      <w:r>
        <w:rPr>
          <w:bCs/>
          <w:b/>
        </w:rPr>
        <w:t xml:space="preserve">John Doe</w:t>
      </w:r>
    </w:p>
    <w:p>
      <w:pPr>
        <w:pStyle w:val="BodyText"/>
      </w:pPr>
      <w:r>
        <w:t xml:space="preserve">This document is a sample cover letter tailored for the Hairdresser role in Dubai, United Arab Emirates. All content is original and formatted in HTML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United Arab Emirates Dubai</dc:title>
  <dc:creator/>
  <dc:language>en</dc:language>
  <cp:keywords/>
  <dcterms:created xsi:type="dcterms:W3CDTF">2026-07-25T04:16:15Z</dcterms:created>
  <dcterms:modified xsi:type="dcterms:W3CDTF">2026-07-25T04:16:15Z</dcterms:modified>
</cp:coreProperties>
</file>

<file path=docProps/custom.xml><?xml version="1.0" encoding="utf-8"?>
<Properties xmlns="http://schemas.openxmlformats.org/officeDocument/2006/custom-properties" xmlns:vt="http://schemas.openxmlformats.org/officeDocument/2006/docPropsVTypes"/>
</file>